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BC97" w14:textId="3B54EDFE" w:rsidR="006E2F25" w:rsidRDefault="006E2F25" w:rsidP="006E2F25">
      <w:pPr>
        <w:pStyle w:val="Caption"/>
        <w:keepNext/>
      </w:pPr>
      <w:r w:rsidRPr="006E2F25">
        <w:t xml:space="preserve">Table 6. Factors associated with the level of practices regarding antibiotic resistance among parents of school going children (N = 704). OR odds ratio, CI confidence interval. *p value </w:t>
      </w:r>
      <w:r w:rsidRPr="006E2F25">
        <w:rPr>
          <w:rFonts w:ascii="Arial" w:hAnsi="Arial" w:cs="Arial"/>
        </w:rPr>
        <w:t>˂</w:t>
      </w:r>
      <w:r w:rsidRPr="006E2F25">
        <w:t xml:space="preserve">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B40FAF" w14:paraId="758317E5" w14:textId="77777777" w:rsidTr="006E2F25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7612F08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3655E8F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18D7729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1C541EC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22D0E1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B40FAF" w14:paraId="5F824D0E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89039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A111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D229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71F39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5AD9E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74B3B68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2F6F1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841C2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F90E1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60D0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EF182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686FA98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E62FD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846D1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1C7FF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2561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6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D324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B40FAF" w14:paraId="2F8E4E6F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7C663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280B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16BAF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D0C2F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, 1.2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71C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40FAF" w14:paraId="40C793C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3D730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2FE43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1488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82F8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1.3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4D2C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40FAF" w14:paraId="79D83972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D37FF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A1165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A2EC7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4F07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18500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25F8F2C0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0D2B5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0532E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3D510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1C05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CE1A3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3A9EA636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573A2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1FD6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3DD7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4182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1.5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EE4DC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40FAF" w14:paraId="3417796B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B3ABC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9255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9B1B3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303F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C99DC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441867C0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9D850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C31C1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D97E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923C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E5F3D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27FD173C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0FA40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70B8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A2C4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11C6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, 5.3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C2E6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B40FAF" w14:paraId="3227C71E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12F44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0EB6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408C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177A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8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5F2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40FAF" w14:paraId="5F38C589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EA34A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B1C1C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229ED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F3514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5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3FAC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40FAF" w14:paraId="2EBC4CC4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F14C7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CE160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ED381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4B51C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4C451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5F4E9092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9BFEB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43D24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A4C5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FA3A3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56B9F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0C09AB79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D1AC3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88FFE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8E55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3A4F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1.6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D119D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40FAF" w14:paraId="4B38E5F2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4091C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E744E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094D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B31B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, 2.6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FB82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40FAF" w14:paraId="2BF92009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A41B7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7EA4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E670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C0A16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BDF0F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12A27333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ECE17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51382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A432F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03D90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68ED6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491FF25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A1BA1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2E0D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904A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4655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1.8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193CC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40FAF" w14:paraId="6B561881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0EFE9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0A498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74B1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86C1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2.1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7E482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40FAF" w14:paraId="5026D024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6FF6D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1EE75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5F3FF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E29E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039F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69290316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BC5B3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4EF3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DA1E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9351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7B935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289D90C5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86537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FE357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1842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8B10D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2, 4.9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D1F7B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40FAF" w14:paraId="10DD1326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79C4D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3FB6E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1936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04ED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4, 4.7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6D382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40FAF" w14:paraId="7401A57A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44205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5698C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EEE62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C0D3A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44BEE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5284A4E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6261D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133EC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1DBA5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42CF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E12D1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000F25A3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72EF9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1E65E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F6AC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145B1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1.8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B5D82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2</w:t>
            </w:r>
          </w:p>
        </w:tc>
      </w:tr>
      <w:tr w:rsidR="00B40FAF" w14:paraId="08009C6A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396C9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C7C2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4CC0D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4D24F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4F465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4B83ED08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D3A32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E3FA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D631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FD070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C130E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5A9047C6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929CB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51B14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C88EF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E1B4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, 1.3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96690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40FAF" w14:paraId="7201CC7E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E703C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B0E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422C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70C5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, 1.7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1AD4A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B40FAF" w14:paraId="4BA3A865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EEB18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DD22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42B96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8F847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98D04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518BC38A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011A4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1B073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AE68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A65BE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DF34F" w14:textId="77777777" w:rsidR="00B40FAF" w:rsidRDefault="00B40FAF">
            <w:pPr>
              <w:keepNext/>
              <w:spacing w:after="60"/>
              <w:jc w:val="center"/>
            </w:pPr>
          </w:p>
        </w:tc>
      </w:tr>
      <w:tr w:rsidR="00B40FAF" w14:paraId="475BB9BB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9548E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DBA1B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974A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CF22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7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28096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40FAF" w14:paraId="1EB25DB7" w14:textId="77777777" w:rsidTr="006E2F25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12077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2D6D" w14:textId="77777777" w:rsidR="00B40FAF" w:rsidRDefault="00B40FAF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69147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03319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1.7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2BE8" w14:textId="77777777" w:rsidR="00B40F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B40FAF" w14:paraId="1DAD5BA8" w14:textId="77777777" w:rsidTr="006E2F25">
        <w:trPr>
          <w:cantSplit/>
          <w:jc w:val="center"/>
        </w:trPr>
        <w:tc>
          <w:tcPr>
            <w:tcW w:w="5000" w:type="pct"/>
            <w:gridSpan w:val="5"/>
          </w:tcPr>
          <w:p w14:paraId="3BC207AD" w14:textId="77777777" w:rsidR="00B40F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1EA1ED69" w14:textId="77777777" w:rsidR="00B40FAF" w:rsidRDefault="00B40FAF">
      <w:pPr>
        <w:pStyle w:val="FirstParagraph"/>
      </w:pPr>
    </w:p>
    <w:sectPr w:rsidR="00B40FA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D22D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143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0FAF"/>
    <w:rsid w:val="002E15AF"/>
    <w:rsid w:val="006E2F25"/>
    <w:rsid w:val="00B4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1B377"/>
  <w15:docId w15:val="{194A3CD1-8B11-4280-8335-622D5EB5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9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6:00Z</dcterms:created>
  <dcterms:modified xsi:type="dcterms:W3CDTF">2024-10-20T04:30:00Z</dcterms:modified>
</cp:coreProperties>
</file>